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2FD36656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7167783</w:t>
      </w:r>
    </w:p>
    <w:p w14:paraId="5A3C93D7" w14:textId="7C766CC6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  <w:r w:rsidR="00C65D07">
        <w:rPr>
          <w:rFonts w:ascii="Times New Roman" w:hAnsi="Times New Roman" w:cs="Times New Roman"/>
          <w:sz w:val="24"/>
          <w:szCs w:val="24"/>
        </w:rPr>
        <w:t xml:space="preserve">     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8207055</w:t>
      </w:r>
    </w:p>
    <w:p w14:paraId="26B1CD40" w14:textId="65FAC93C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77626917</w:t>
      </w:r>
    </w:p>
    <w:p w14:paraId="427C6000" w14:textId="4A82FA2D" w:rsidR="00F85AF9" w:rsidRDefault="00AD516E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  <w:r w:rsidR="00C65D07">
        <w:rPr>
          <w:rFonts w:ascii="Times New Roman" w:hAnsi="Times New Roman" w:cs="Times New Roman"/>
          <w:sz w:val="24"/>
          <w:szCs w:val="24"/>
        </w:rPr>
        <w:tab/>
        <w:t>1217364382</w:t>
      </w:r>
    </w:p>
    <w:p w14:paraId="1365940A" w14:textId="215F6AF2" w:rsidR="00F85AF9" w:rsidRDefault="00F85AF9" w:rsidP="00C65D0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  <w:r w:rsidR="00C65D07">
        <w:rPr>
          <w:rFonts w:ascii="Times New Roman" w:hAnsi="Times New Roman" w:cs="Times New Roman"/>
          <w:sz w:val="24"/>
          <w:szCs w:val="24"/>
        </w:rPr>
        <w:tab/>
      </w:r>
      <w:r w:rsidR="00C65D07">
        <w:rPr>
          <w:rFonts w:ascii="Times New Roman" w:hAnsi="Times New Roman" w:cs="Times New Roman"/>
          <w:sz w:val="24"/>
          <w:szCs w:val="24"/>
        </w:rPr>
        <w:tab/>
        <w:t>1217423922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92C1A15" w:rsidR="00B31FE1" w:rsidRDefault="0046314D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kik Mujumdar, Ravendra </w:t>
            </w:r>
            <w:r w:rsidR="001538FD">
              <w:rPr>
                <w:rFonts w:ascii="Times New Roman" w:hAnsi="Times New Roman" w:cs="Times New Roman"/>
                <w:sz w:val="24"/>
                <w:szCs w:val="24"/>
              </w:rPr>
              <w:t>Raghavendra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5469CDE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CDFEB" w14:textId="37F9617F" w:rsidR="00F22682" w:rsidRDefault="00AA281F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get started with the toolbox </w:t>
      </w:r>
    </w:p>
    <w:p w14:paraId="24BDFE9F" w14:textId="27DDDBED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4AD57D" w14:textId="22ECCD5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8E4D88" w14:textId="7B414CD2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2CFC38" w14:textId="3FD4A16C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418519" w14:textId="7777777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i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71A92C0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417CA279" w14:textId="77777777" w:rsidR="00975DD6" w:rsidRPr="00C955A2" w:rsidRDefault="00975DD6" w:rsidP="00975DD6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6B8234F0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35C5CF" w14:textId="77777777" w:rsidR="003D7327" w:rsidRDefault="003D732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51AA2474" w:rsidR="00C377C7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07455A06" w14:textId="77777777" w:rsidR="001A69BD" w:rsidRPr="002A7C3B" w:rsidRDefault="001A69BD" w:rsidP="001A69BD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3B4419D" w14:textId="78C0732E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Dynamics</w:t>
      </w:r>
    </w:p>
    <w:p w14:paraId="1288ACB2" w14:textId="15062AF6" w:rsidR="006234E0" w:rsidRDefault="006234E0" w:rsidP="006234E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.</w:t>
      </w:r>
    </w:p>
    <w:p w14:paraId="6AE45E8B" w14:textId="77777777" w:rsidR="007E2396" w:rsidRDefault="007E2396" w:rsidP="006234E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defining the robot specify the gravity vector and enter the link parameter for each link accordingly and click on update.</w:t>
      </w:r>
    </w:p>
    <w:p w14:paraId="56EE46EC" w14:textId="777E1444" w:rsidR="00FF167E" w:rsidRDefault="007E2396" w:rsidP="006234E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A57823">
        <w:rPr>
          <w:rFonts w:ascii="Times New Roman" w:hAnsi="Times New Roman" w:cs="Times New Roman"/>
          <w:sz w:val="24"/>
          <w:szCs w:val="24"/>
        </w:rPr>
        <w:t>everything</w:t>
      </w:r>
      <w:r>
        <w:rPr>
          <w:rFonts w:ascii="Times New Roman" w:hAnsi="Times New Roman" w:cs="Times New Roman"/>
          <w:sz w:val="24"/>
          <w:szCs w:val="24"/>
        </w:rPr>
        <w:t xml:space="preserve"> is defined, by entering y/n you can obtain the dynamics </w:t>
      </w:r>
      <w:r w:rsidR="00A57823">
        <w:rPr>
          <w:rFonts w:ascii="Times New Roman" w:hAnsi="Times New Roman" w:cs="Times New Roman"/>
          <w:sz w:val="24"/>
          <w:szCs w:val="24"/>
        </w:rPr>
        <w:t>equations,</w:t>
      </w:r>
      <w:r>
        <w:rPr>
          <w:rFonts w:ascii="Times New Roman" w:hAnsi="Times New Roman" w:cs="Times New Roman"/>
          <w:sz w:val="24"/>
          <w:szCs w:val="24"/>
        </w:rPr>
        <w:t xml:space="preserve"> or you can enter </w:t>
      </w:r>
      <w:r w:rsidR="00FF167E">
        <w:rPr>
          <w:rFonts w:ascii="Times New Roman" w:hAnsi="Times New Roman" w:cs="Times New Roman"/>
          <w:sz w:val="24"/>
          <w:szCs w:val="24"/>
        </w:rPr>
        <w:t xml:space="preserve">end </w:t>
      </w:r>
      <w:r>
        <w:rPr>
          <w:rFonts w:ascii="Times New Roman" w:hAnsi="Times New Roman" w:cs="Times New Roman"/>
          <w:sz w:val="24"/>
          <w:szCs w:val="24"/>
        </w:rPr>
        <w:t>time</w:t>
      </w:r>
      <w:r w:rsidR="00FF167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orque as function of t</w:t>
      </w:r>
      <w:r w:rsidR="00FF167E">
        <w:rPr>
          <w:rFonts w:ascii="Times New Roman" w:hAnsi="Times New Roman" w:cs="Times New Roman"/>
          <w:sz w:val="24"/>
          <w:szCs w:val="24"/>
        </w:rPr>
        <w:t>ime t, initial joint variables and joint rates. Remember to enter torque, variables and rates as row vector respectively, e.g. [t exp(t) sin(t)].</w:t>
      </w:r>
    </w:p>
    <w:p w14:paraId="42DB4E54" w14:textId="7F0DFEA0" w:rsidR="007E2396" w:rsidRDefault="00FF167E" w:rsidP="006234E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run simulation to obtain the graphs for joint variables and joint rates for the respective time. </w:t>
      </w:r>
    </w:p>
    <w:p w14:paraId="0A0F930A" w14:textId="77777777" w:rsidR="006234E0" w:rsidRDefault="006234E0" w:rsidP="006234E0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FAFCAA4" w14:textId="5ADFF98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D744F49" w14:textId="77777777" w:rsidR="00B24FD5" w:rsidRPr="00C72E6C" w:rsidRDefault="00B24FD5" w:rsidP="00B24FD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24FD5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280EA" w14:textId="77777777" w:rsidR="00BC3D42" w:rsidRDefault="00BC3D42" w:rsidP="00B31FE1">
      <w:pPr>
        <w:spacing w:after="0" w:line="240" w:lineRule="auto"/>
      </w:pPr>
      <w:r>
        <w:separator/>
      </w:r>
    </w:p>
  </w:endnote>
  <w:endnote w:type="continuationSeparator" w:id="0">
    <w:p w14:paraId="255C0E4E" w14:textId="77777777" w:rsidR="00BC3D42" w:rsidRDefault="00BC3D42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A0114" w14:textId="77777777" w:rsidR="00BC3D42" w:rsidRDefault="00BC3D42" w:rsidP="00B31FE1">
      <w:pPr>
        <w:spacing w:after="0" w:line="240" w:lineRule="auto"/>
      </w:pPr>
      <w:r>
        <w:separator/>
      </w:r>
    </w:p>
  </w:footnote>
  <w:footnote w:type="continuationSeparator" w:id="0">
    <w:p w14:paraId="20AF3C42" w14:textId="77777777" w:rsidR="00BC3D42" w:rsidRDefault="00BC3D42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0B22F7"/>
    <w:rsid w:val="001538FD"/>
    <w:rsid w:val="00166B48"/>
    <w:rsid w:val="00182A23"/>
    <w:rsid w:val="001A0B87"/>
    <w:rsid w:val="001A0DFE"/>
    <w:rsid w:val="001A2F8D"/>
    <w:rsid w:val="001A69BD"/>
    <w:rsid w:val="001F2D42"/>
    <w:rsid w:val="00234AC3"/>
    <w:rsid w:val="00241A44"/>
    <w:rsid w:val="0026265C"/>
    <w:rsid w:val="002951F5"/>
    <w:rsid w:val="00296B1D"/>
    <w:rsid w:val="002A7C3B"/>
    <w:rsid w:val="002D4B58"/>
    <w:rsid w:val="00341363"/>
    <w:rsid w:val="00393DEB"/>
    <w:rsid w:val="003D7327"/>
    <w:rsid w:val="003E16B9"/>
    <w:rsid w:val="004469F7"/>
    <w:rsid w:val="0046314D"/>
    <w:rsid w:val="00517470"/>
    <w:rsid w:val="0052023A"/>
    <w:rsid w:val="005A1514"/>
    <w:rsid w:val="00602A4C"/>
    <w:rsid w:val="006205D0"/>
    <w:rsid w:val="006234E0"/>
    <w:rsid w:val="0065220F"/>
    <w:rsid w:val="00747347"/>
    <w:rsid w:val="007E221A"/>
    <w:rsid w:val="007E2396"/>
    <w:rsid w:val="007F4A1B"/>
    <w:rsid w:val="00866931"/>
    <w:rsid w:val="00964F2F"/>
    <w:rsid w:val="00975DD6"/>
    <w:rsid w:val="00993446"/>
    <w:rsid w:val="00A57823"/>
    <w:rsid w:val="00AA281F"/>
    <w:rsid w:val="00AD516E"/>
    <w:rsid w:val="00B10D76"/>
    <w:rsid w:val="00B24FD5"/>
    <w:rsid w:val="00B26D30"/>
    <w:rsid w:val="00B31FE1"/>
    <w:rsid w:val="00BB608A"/>
    <w:rsid w:val="00BC3D42"/>
    <w:rsid w:val="00C377C7"/>
    <w:rsid w:val="00C65D07"/>
    <w:rsid w:val="00C72E6C"/>
    <w:rsid w:val="00C9046B"/>
    <w:rsid w:val="00C955A2"/>
    <w:rsid w:val="00D51E26"/>
    <w:rsid w:val="00D91A87"/>
    <w:rsid w:val="00D9753A"/>
    <w:rsid w:val="00F22682"/>
    <w:rsid w:val="00F553E5"/>
    <w:rsid w:val="00F827E0"/>
    <w:rsid w:val="00F85AF9"/>
    <w:rsid w:val="00FC186C"/>
    <w:rsid w:val="00FC735E"/>
    <w:rsid w:val="00FF1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5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Ravendra Raghavendra (Student)</cp:lastModifiedBy>
  <cp:revision>49</cp:revision>
  <dcterms:created xsi:type="dcterms:W3CDTF">2019-12-01T19:57:00Z</dcterms:created>
  <dcterms:modified xsi:type="dcterms:W3CDTF">2019-12-03T22:59:00Z</dcterms:modified>
</cp:coreProperties>
</file>